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X940a0e3806e413c8cd9c09d381ff7f3b1cb907d"/>
    <w:p>
      <w:pPr>
        <w:pStyle w:val="Heading1"/>
      </w:pPr>
      <w:r>
        <w:t xml:space="preserve">Cover Letter for Robotics Engineer Position in France Paris</w:t>
      </w:r>
    </w:p>
    <w:p>
      <w:pPr>
        <w:pStyle w:val="FirstParagraph"/>
      </w:pPr>
      <w:r>
        <w:t xml:space="preserve">Dear [Hiring Manager's Name],</w:t>
      </w:r>
    </w:p>
    <w:p>
      <w:pPr>
        <w:pStyle w:val="BodyText"/>
      </w:pPr>
      <w:r>
        <w:t xml:space="preserve">I am writing to express my enthusiastic interest in the Robotics Engineer position at [Company Name] in France Paris. As a highly motivated and innovative professional with a strong background in robotics development, I am eager to contribute my expertise to an organization that values cutting-edge technology and forward-thinking solutions. The opportunity to work within the vibrant tech ecosystem of France Paris excites me, as it aligns perfectly with my career goals and passion for advancing robotic systems.</w:t>
      </w:r>
    </w:p>
    <w:p>
      <w:pPr>
        <w:pStyle w:val="BodyText"/>
      </w:pPr>
      <w:r>
        <w:t xml:space="preserve">With over [X years] of experience in robotics engineering, I have developed a deep understanding of hardware-software integration, autonomous systems, and AI-driven automation. My work has focused on designing intelligent robots for industrial applications, healthcare assistance, and smart city solutions. In my current role at [Current Company], I led the development of a modular robotic platform that reduced operational costs by 30% while improving precision in manufacturing tasks. This experience honed my ability to collaborate with cross-functional teams, manage complex projects, and deliver results that meet both technical and business objectives.</w:t>
      </w:r>
    </w:p>
    <w:p>
      <w:pPr>
        <w:pStyle w:val="BodyText"/>
      </w:pPr>
      <w:r>
        <w:t xml:space="preserve">What draws me to France Paris is the region’s unparalleled reputation as a hub for innovation and research. The city’s dynamic blend of historical legacy and technological progress creates an ideal environment for robotics engineers to push the boundaries of what is possible. From the cutting-edge laboratories at institutions like INRIA (Institut National de Recherche en Informatique et en Automatique) to the thriving startup scene in areas like La Défense and Paris-Saclay, France Paris offers a unique platform for collaboration and growth. I am particularly inspired by the French government’s commitment to AI and robotics through initiatives like “France 2030,” which aims to position the country as a global leader in emerging technologies.</w:t>
      </w:r>
    </w:p>
    <w:p>
      <w:pPr>
        <w:pStyle w:val="BodyText"/>
      </w:pPr>
      <w:r>
        <w:t xml:space="preserve">As a Robotics Engineer, I am passionate about creating solutions that address real-world challenges. My portfolio includes projects such as an autonomous drone system for environmental monitoring, which was deployed in collaboration with [Relevant Organization or University], and a humanoid robot designed to assist elderly individuals in care facilities. These experiences have equipped me with the technical acumen to tackle complex problems while maintaining a strong focus on user-centric design and ethical considerations. I am confident that my ability to merge theoretical knowledge with practical implementation will add significant value to your team.</w:t>
      </w:r>
    </w:p>
    <w:p>
      <w:pPr>
        <w:pStyle w:val="BodyText"/>
      </w:pPr>
      <w:r>
        <w:t xml:space="preserve">What sets me apart is my adaptability and commitment to lifelong learning. The field of robotics is constantly evolving, and I stay updated through continuous education, attending industry conferences like the International Conference on Robotics and Automation (ICRA), and participating in online courses on advanced topics such as machine learning and computer vision. Additionally, I am fluent in [Languages], which allows me to seamlessly integrate into multicultural teams—a critical asset for working in a global city like Paris.</w:t>
      </w:r>
    </w:p>
    <w:p>
      <w:pPr>
        <w:pStyle w:val="BodyText"/>
      </w:pPr>
      <w:r>
        <w:t xml:space="preserve">I am particularly drawn to [Company Name] because of its reputation for innovation and its focus on [specific area of the company’s work, e.g., “AI-driven automation” or “human-robot interaction”]. I admire how your projects align with my belief that robotics should enhance human potential while prioritizing sustainability and accessibility. In France Paris, where the demand for intelligent systems is growing rapidly across industries, I am eager to contribute to groundbreaking initiatives that shape the future of technology.</w:t>
      </w:r>
    </w:p>
    <w:p>
      <w:pPr>
        <w:pStyle w:val="BodyText"/>
      </w:pPr>
      <w:r>
        <w:t xml:space="preserve">My relocation to France Paris is not only a professional opportunity but also a personal aspiration. I have long admired the city’s rich cultural heritage, artistic vibrancy, and commitment to excellence. I am confident that my technical skills, combined with my enthusiasm for living and working in such an inspiring environment, will enable me to make meaningful contributions to your organization. I am particularly excited about the chance to collaborate with local experts and leverage the resources of Paris’s tech community.</w:t>
      </w:r>
    </w:p>
    <w:p>
      <w:pPr>
        <w:pStyle w:val="BodyText"/>
      </w:pPr>
      <w:r>
        <w:t xml:space="preserve">I would welcome the opportunity to discuss how my background, skills, and vision align with [Company Name]’s goals. Thank you for considering my application. I look forward to the possibility of contributing to your team and helping drive innovation in robotics within France Pari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1T10:42:46Z</dcterms:created>
  <dcterms:modified xsi:type="dcterms:W3CDTF">2026-07-21T10:42:46Z</dcterms:modified>
</cp:coreProperties>
</file>

<file path=docProps/custom.xml><?xml version="1.0" encoding="utf-8"?>
<Properties xmlns="http://schemas.openxmlformats.org/officeDocument/2006/custom-properties" xmlns:vt="http://schemas.openxmlformats.org/officeDocument/2006/docPropsVTypes"/>
</file>